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ela 1. Descrição do gênero de orientadores e discentes das teses e dissertações defendidas no Brasil de acordo com as Grandes Áreas da CAPES (1991-2021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scente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/Discente n(%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abalho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M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ências Agrár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.479 (9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.694 (70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785 (29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697 (44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782 (55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09 (19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76 (9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773 (3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921 (35.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ências Biológi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115 (7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47 (55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368 (44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471 (36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44 (63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659 (30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09 (14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985 (32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762 (22.5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ências Da Saú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.935 (15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.827 (49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108 (5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849 (32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.086 (67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046 (3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62 (1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40 (28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787 (21.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ências Exatas E Da Ter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526 (8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.176 (75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350 (24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095 (65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31 (34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41 (1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509 (13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590 (23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586 (52.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ências Huma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.268 (16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488 (46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780 (53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790 (38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.478 (6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459 (37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321 (16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019 (24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469 (22.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ências Sociais Aplicad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.768 (13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697 (64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071 (35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.178 (5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590 (48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74 (20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997 (14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516 (27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181 (37.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genhar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775 (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.626 (8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149 (19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573 (6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202 (3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72 (9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677 (9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30 (24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896 (56.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guística, Letras E Ar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345 (6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362 (37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83 (62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190 (32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155 (67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943 (45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40 (17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12 (22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50 (14.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disciplin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.751 (9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657 (53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094 (46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534 (4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217 (59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698 (3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96 (15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519 (27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138 (25.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7.962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2.274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5.688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7.377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.585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6.201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.487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.384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.890 (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1T13:41:16Z</dcterms:created>
  <dcterms:modified xsi:type="dcterms:W3CDTF">2023-11-01T13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